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85344" w:rsidRDefault="00C3307C">
      <w:pPr>
        <w:pStyle w:val="Tittel"/>
      </w:pPr>
      <w:r>
        <w:t>NOR-SOLIDARITY First Interim Report</w:t>
      </w:r>
    </w:p>
    <w:p w:rsidR="00585344" w:rsidRDefault="00C3307C">
      <w:pPr>
        <w:pStyle w:val="Author"/>
      </w:pPr>
      <w:r>
        <w:t>Inge Christoffer Olsen, PhD</w:t>
      </w:r>
    </w:p>
    <w:p w:rsidR="00585344" w:rsidRDefault="00C3307C">
      <w:pPr>
        <w:pStyle w:val="Dato"/>
      </w:pPr>
      <w:r>
        <w:t>04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05862590"/>
        <w:docPartObj>
          <w:docPartGallery w:val="Table of Contents"/>
          <w:docPartUnique/>
        </w:docPartObj>
      </w:sdtPr>
      <w:sdtEndPr/>
      <w:sdtContent>
        <w:p w:rsidR="00585344" w:rsidRDefault="00C3307C">
          <w:pPr>
            <w:pStyle w:val="Overskriftforinnholdsfortegnelse"/>
          </w:pPr>
          <w:r>
            <w:t>Table of Contents</w:t>
          </w:r>
        </w:p>
        <w:p w:rsidR="00F921AF" w:rsidRDefault="00C3307C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921AF">
            <w:fldChar w:fldCharType="separate"/>
          </w:r>
          <w:hyperlink w:anchor="_Toc60686955" w:history="1">
            <w:r w:rsidR="00F921AF" w:rsidRPr="001674CA">
              <w:rPr>
                <w:rStyle w:val="Hyperkobling"/>
                <w:noProof/>
              </w:rPr>
              <w:t>2</w:t>
            </w:r>
            <w:r w:rsidR="00F921AF">
              <w:rPr>
                <w:noProof/>
              </w:rPr>
              <w:tab/>
            </w:r>
            <w:r w:rsidR="00F921AF" w:rsidRPr="001674CA">
              <w:rPr>
                <w:rStyle w:val="Hyperkobling"/>
                <w:noProof/>
              </w:rPr>
              <w:t>Introduction</w:t>
            </w:r>
            <w:r w:rsidR="00F921AF">
              <w:rPr>
                <w:noProof/>
                <w:webHidden/>
              </w:rPr>
              <w:tab/>
            </w:r>
            <w:r w:rsidR="00F921AF">
              <w:rPr>
                <w:noProof/>
                <w:webHidden/>
              </w:rPr>
              <w:fldChar w:fldCharType="begin"/>
            </w:r>
            <w:r w:rsidR="00F921AF">
              <w:rPr>
                <w:noProof/>
                <w:webHidden/>
              </w:rPr>
              <w:instrText xml:space="preserve"> PAGEREF _Toc60686955 \h </w:instrText>
            </w:r>
            <w:r w:rsidR="00F921AF">
              <w:rPr>
                <w:noProof/>
                <w:webHidden/>
              </w:rPr>
            </w:r>
            <w:r w:rsidR="00F921AF">
              <w:rPr>
                <w:noProof/>
                <w:webHidden/>
              </w:rPr>
              <w:fldChar w:fldCharType="separate"/>
            </w:r>
            <w:r w:rsidR="00F921AF">
              <w:rPr>
                <w:noProof/>
                <w:webHidden/>
              </w:rPr>
              <w:t>3</w:t>
            </w:r>
            <w:r w:rsidR="00F921AF"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56" w:history="1">
            <w:r w:rsidRPr="001674CA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57" w:history="1">
            <w:r w:rsidRPr="001674CA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58" w:history="1">
            <w:r w:rsidRPr="001674CA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59" w:history="1">
            <w:r w:rsidRPr="001674CA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60" w:history="1">
            <w:r w:rsidRPr="001674CA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61" w:history="1">
            <w:r w:rsidRPr="001674CA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62" w:history="1">
            <w:r w:rsidRPr="001674CA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63" w:history="1">
            <w:r w:rsidRPr="001674CA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64" w:history="1">
            <w:r w:rsidRPr="001674CA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65" w:history="1">
            <w:r w:rsidRPr="001674CA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66" w:history="1">
            <w:r w:rsidRPr="001674CA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67" w:history="1">
            <w:r w:rsidRPr="001674CA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68" w:history="1">
            <w:r w:rsidRPr="001674CA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69" w:history="1">
            <w:r w:rsidRPr="001674CA">
              <w:rPr>
                <w:rStyle w:val="Hyperkobling"/>
                <w:noProof/>
              </w:rPr>
              <w:t>7.2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0" w:history="1">
            <w:r w:rsidRPr="001674CA">
              <w:rPr>
                <w:rStyle w:val="Hyperkobling"/>
                <w:noProof/>
              </w:rPr>
              <w:t>7.2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71" w:history="1">
            <w:r w:rsidRPr="001674CA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Viral load subgroup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2" w:history="1">
            <w:r w:rsidRPr="001674CA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,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3" w:history="1">
            <w:r w:rsidRPr="001674CA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4" w:history="1">
            <w:r w:rsidRPr="001674CA">
              <w:rPr>
                <w:rStyle w:val="Hyperkobling"/>
                <w:noProof/>
              </w:rPr>
              <w:t>7.3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5" w:history="1">
            <w:r w:rsidRPr="001674CA">
              <w:rPr>
                <w:rStyle w:val="Hyperkobling"/>
                <w:noProof/>
              </w:rPr>
              <w:t>7.3.4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76" w:history="1">
            <w:r w:rsidRPr="001674CA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Respiratory failure by pO2/FiO2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7" w:history="1">
            <w:r w:rsidRPr="001674CA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78" w:history="1">
            <w:r w:rsidRPr="001674CA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79" w:history="1">
            <w:r w:rsidRPr="001674CA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0" w:history="1">
            <w:r w:rsidRPr="001674CA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1" w:history="1">
            <w:r w:rsidRPr="001674CA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82" w:history="1">
            <w:r w:rsidRPr="001674CA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3" w:history="1">
            <w:r w:rsidRPr="001674CA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4" w:history="1">
            <w:r w:rsidRPr="001674CA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5" w:history="1">
            <w:r w:rsidRPr="001674CA">
              <w:rPr>
                <w:rStyle w:val="Hyperkobling"/>
                <w:noProof/>
              </w:rPr>
              <w:t>7.6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86" w:history="1">
            <w:r w:rsidRPr="001674CA">
              <w:rPr>
                <w:rStyle w:val="Hyperkobling"/>
                <w:noProof/>
              </w:rPr>
              <w:t>7.7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7" w:history="1">
            <w:r w:rsidRPr="001674CA">
              <w:rPr>
                <w:rStyle w:val="Hyperkobling"/>
                <w:noProof/>
              </w:rPr>
              <w:t>7.7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88" w:history="1">
            <w:r w:rsidRPr="001674CA">
              <w:rPr>
                <w:rStyle w:val="Hyperkobling"/>
                <w:noProof/>
              </w:rPr>
              <w:t>7.7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89" w:history="1">
            <w:r w:rsidRPr="001674CA">
              <w:rPr>
                <w:rStyle w:val="Hyperkobling"/>
                <w:noProof/>
              </w:rPr>
              <w:t>7.8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90" w:history="1">
            <w:r w:rsidRPr="001674CA">
              <w:rPr>
                <w:rStyle w:val="Hyperkobling"/>
                <w:noProof/>
              </w:rPr>
              <w:t>7.8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86991" w:history="1">
            <w:r w:rsidRPr="001674CA">
              <w:rPr>
                <w:rStyle w:val="Hyperkobling"/>
                <w:noProof/>
              </w:rPr>
              <w:t>7.8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86992" w:history="1">
            <w:r w:rsidRPr="001674CA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93" w:history="1">
            <w:r w:rsidRPr="001674CA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94" w:history="1">
            <w:r w:rsidRPr="001674CA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95" w:history="1">
            <w:r w:rsidRPr="001674CA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21AF" w:rsidRDefault="00F921A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86996" w:history="1">
            <w:r w:rsidRPr="001674CA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1674CA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8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5344" w:rsidRDefault="00C3307C">
          <w:r>
            <w:fldChar w:fldCharType="end"/>
          </w:r>
        </w:p>
      </w:sdtContent>
    </w:sdt>
    <w:p w:rsidR="00585344" w:rsidRDefault="00C3307C">
      <w:pPr>
        <w:pStyle w:val="Overskrift1"/>
      </w:pPr>
      <w:bookmarkStart w:id="0" w:name="introduction"/>
      <w:bookmarkStart w:id="1" w:name="_Toc60686955"/>
      <w:r>
        <w:t>Introduction</w:t>
      </w:r>
      <w:bookmarkEnd w:id="1"/>
    </w:p>
    <w:p w:rsidR="00585344" w:rsidRDefault="00C3307C">
      <w:pPr>
        <w:pStyle w:val="FirstParagraph"/>
      </w:pPr>
      <w:r>
        <w:t>This is the report for the first interim analysis of the NOR-SOLIDARITY trial. The data are based on an export from the Viedoc electronic data capture at “2021-01-04 00:30:34” system time stamped “ous_20210104_003034”. The results in this report is accordi</w:t>
      </w:r>
      <w:r>
        <w:t>ng to the true random allocation. There were 181 included patients.</w:t>
      </w:r>
    </w:p>
    <w:p w:rsidR="00585344" w:rsidRDefault="00C3307C">
      <w:pPr>
        <w:pStyle w:val="Overskrift1"/>
      </w:pPr>
      <w:bookmarkStart w:id="2" w:name="inclusion-status"/>
      <w:bookmarkStart w:id="3" w:name="_Toc60686956"/>
      <w:bookmarkEnd w:id="0"/>
      <w:r>
        <w:lastRenderedPageBreak/>
        <w:t>Inclusion status</w:t>
      </w:r>
      <w:bookmarkEnd w:id="3"/>
    </w:p>
    <w:p w:rsidR="00585344" w:rsidRDefault="00C3307C">
      <w:pPr>
        <w:pStyle w:val="Overskrift2"/>
      </w:pPr>
      <w:bookmarkStart w:id="4" w:name="inclusion-rate"/>
      <w:bookmarkStart w:id="5" w:name="_Toc60686957"/>
      <w:r>
        <w:t>Inclusion rate</w:t>
      </w:r>
      <w:bookmarkEnd w:id="5"/>
    </w:p>
    <w:p w:rsidR="00585344" w:rsidRDefault="00C3307C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2"/>
      </w:pPr>
      <w:bookmarkStart w:id="6" w:name="inclusion-by-hospital"/>
      <w:bookmarkStart w:id="7" w:name="_Toc60686958"/>
      <w:bookmarkEnd w:id="4"/>
      <w:r>
        <w:lastRenderedPageBreak/>
        <w:t>Inclusion by hospital</w:t>
      </w:r>
      <w:bookmarkEnd w:id="7"/>
    </w:p>
    <w:p w:rsidR="00585344" w:rsidRDefault="00C3307C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2"/>
      </w:pPr>
      <w:bookmarkStart w:id="8" w:name="by-treatment"/>
      <w:bookmarkStart w:id="9" w:name="_Toc60686959"/>
      <w:bookmarkEnd w:id="6"/>
      <w:r>
        <w:lastRenderedPageBreak/>
        <w:t>By treatment</w:t>
      </w:r>
      <w:bookmarkEnd w:id="9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1"/>
      </w:pPr>
      <w:bookmarkStart w:id="10" w:name="patient-flow"/>
      <w:bookmarkStart w:id="11" w:name="_Toc60686960"/>
      <w:bookmarkEnd w:id="2"/>
      <w:bookmarkEnd w:id="8"/>
      <w:r>
        <w:lastRenderedPageBreak/>
        <w:t>Patient flow</w:t>
      </w:r>
      <w:bookmarkEnd w:id="11"/>
    </w:p>
    <w:p w:rsidR="00585344" w:rsidRDefault="00C3307C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</w:t>
      </w:r>
      <w:r>
        <w:rPr>
          <w:rStyle w:val="VerbatimChar"/>
        </w:rPr>
        <w:t>roup` to silence this message.</w:t>
      </w:r>
      <w:r>
        <w:br/>
      </w:r>
      <w:r>
        <w:rPr>
          <w:rStyle w:val="VerbatimChar"/>
        </w:rPr>
        <w:t>## ℹ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585344" w:rsidRDefault="00C3307C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otal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6 (10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5 (9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1 (97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2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0.5%)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3 (10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2 (97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3346"/>
        <w:gridCol w:w="2284"/>
        <w:gridCol w:w="840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Total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Death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49</w:t>
            </w:r>
          </w:p>
        </w:tc>
      </w:tr>
    </w:tbl>
    <w:p w:rsidR="00585344" w:rsidRDefault="00C3307C">
      <w:pPr>
        <w:pStyle w:val="Overskrift1"/>
      </w:pPr>
      <w:bookmarkStart w:id="12" w:name="demographics"/>
      <w:bookmarkStart w:id="13" w:name="_Toc60686961"/>
      <w:bookmarkEnd w:id="10"/>
      <w:r>
        <w:t>Demographics</w:t>
      </w:r>
      <w:bookmarkEnd w:id="13"/>
    </w:p>
    <w:p w:rsidR="00585344" w:rsidRDefault="00C3307C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All patients (N=18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8 (15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2 (3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3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4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7 (4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4 (0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1 (94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5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1 (94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5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2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 (49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15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5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1 (39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5 (30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 (17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4 (26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4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4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(6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 (16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2 (12.3 - 14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2 (4.7 - 8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3 (3 - 6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(0.8 - 1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2.5 (158.5 - 27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 (36.5 - 137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2 (0.1 - 0.2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13 (319 - 117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7 (214 - 36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68 (0.45 - 1.1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 (27.2 - 5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AL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 (20 - 5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.7 (74.2 - 105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1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 (47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5 (1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4 (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 (1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(1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6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4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2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3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7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12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585344" w:rsidRDefault="00585344"/>
        </w:tc>
      </w:tr>
    </w:tbl>
    <w:p w:rsidR="00585344" w:rsidRDefault="00585344"/>
    <w:p w:rsidR="00585344" w:rsidRDefault="00C3307C">
      <w:pPr>
        <w:pStyle w:val="TableCaption"/>
      </w:pPr>
      <w:r>
        <w:lastRenderedPageBreak/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8057"/>
        <w:gridCol w:w="1871"/>
        <w:gridCol w:w="1871"/>
        <w:gridCol w:w="242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5 (16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.3 (13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7 (16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3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3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3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4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4 (4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5 (6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2 (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1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8 (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 (35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 (4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5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6 (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2 (0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 (92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7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5 (86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97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A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47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</w:t>
            </w:r>
            <w:r>
              <w:t>2 (4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6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4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 (42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3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36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2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(22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32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8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6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3 (12.7 - 14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12 - 14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2 (12.4 - 14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1 (4.8 - 8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6 (4.4 - 9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4.9 - 8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1 (2.9 - 6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 (3 - 6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3 (2.7 - 6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0.7 - 1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(0.9 - 1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5.5 (164 - 271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4 (151.5 - 27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6 (162 - 26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8 (34 - 137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 (47 - 13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 (39.8 - 139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(0.1 - 0.2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(0.1 - 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51 (320 - 104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26 (295 - 129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4.5 (343.2 - 1262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1 (205 - 35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7 (234.5 - 360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4 (234 - 40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62 (0.41 - 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 (0.5 - 1.5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76 (0.47 - 1.0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 (25 - 5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 (28 - 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9 (34.5 - 7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 (19 - 50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 (22 - 5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22 - 69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 xml:space="preserve">89.6 (79.3 - </w:t>
            </w:r>
            <w:r>
              <w:lastRenderedPageBreak/>
              <w:t>105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 xml:space="preserve">86.3 (67.5 - </w:t>
            </w:r>
            <w:r>
              <w:lastRenderedPageBreak/>
              <w:t>101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90.6 (77.2 - 106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1 (1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3 (1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(1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 (52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42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(4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2 (1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6 (1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0 (2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 (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 (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 (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4 (1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(1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 (1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(1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</w:tbl>
    <w:p w:rsidR="00585344" w:rsidRDefault="00585344"/>
    <w:p w:rsidR="00585344" w:rsidRDefault="00C3307C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793"/>
        <w:gridCol w:w="2299"/>
        <w:gridCol w:w="2128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lastRenderedPageBreak/>
              <w:t>Demographic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2 (16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.3 (13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 (3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40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2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3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6 (5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4 (4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3 (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1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27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 (4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3 (0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6 (0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7 (90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5 (86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42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6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1.</w:t>
            </w:r>
            <w:r>
              <w:t>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(34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(33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(32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4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32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Other immunomodulatory drug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7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2 (12.6 - 1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12 - 14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4.8 - 8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6 (4.4 - 9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1 (2.8 - 6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 (3 - 6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(0.9 - 1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0.7 - 1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8 (167 - 27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4 (151.5 - 27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.5 (34 - 12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 (47 - 13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(0.1 - 0.2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1.5 (320.8 - 991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26 (295 - 129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1.5 (199.8 - 324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7 (234.5 - 36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77 (0.5 - 1.2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 (0.5 - 1.5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.5 (24.2 - 5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 (28 - 5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 (18.8 - 5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 (22 - 5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.8 (82.7 - 104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6.3 (67.5 - 101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1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3 (1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ero converted (RBD ≥ 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 (54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42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5 (1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6 (1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 (1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 (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 (1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 (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(1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 (1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9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8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</w:tbl>
    <w:p w:rsidR="00585344" w:rsidRDefault="00585344"/>
    <w:p w:rsidR="00585344" w:rsidRDefault="00C3307C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337"/>
        <w:gridCol w:w="2221"/>
        <w:gridCol w:w="266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.1 (15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7 (16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3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25 - 3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2 (3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5 (6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3 (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8 (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5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5 (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2 (0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 (92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7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97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</w:t>
            </w:r>
            <w:r>
              <w:t>ate (6-9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 (52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6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4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3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36.6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2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18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8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6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Hemoglobin (g/d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6 (12.9 - 14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2 (12.4 - 14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3 (4.8 - 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4.9 - 8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5 (2.9 - 6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3 (2.7 - 6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0.8 - 1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(0.9 - 1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3 (166 - 2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6 (162 - 26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2 (33 - 141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 (39.8 - 139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(0.1 - 0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(0.1 - 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9 (317.8 - 1076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4.5 (343.2 - 1262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8.5 (195.2 - 351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4 (234 - 40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 (0.37 - 0.8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76 (0.47 - 1.0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 (24 - 54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9 (34.5 - 7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 (20.5 - 5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(22 - 69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.7 (79.8 - 105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.6 (77.2 - 106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3 (1.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(1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(46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(4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1 (1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0 (2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 (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Mean Arterial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4 (1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(1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(1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</w:tbl>
    <w:p w:rsidR="00585344" w:rsidRDefault="00585344"/>
    <w:p w:rsidR="00585344" w:rsidRDefault="00C3307C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7874"/>
        <w:gridCol w:w="2168"/>
        <w:gridCol w:w="1791"/>
        <w:gridCol w:w="238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, 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Temperature (°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7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Platelet counts (x10^9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21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2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(21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Neurological disord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</w:tbl>
    <w:p w:rsidR="00585344" w:rsidRDefault="00C3307C">
      <w:pPr>
        <w:pStyle w:val="Overskrift1"/>
      </w:pPr>
      <w:bookmarkStart w:id="14" w:name="exposure"/>
      <w:bookmarkStart w:id="15" w:name="_Toc60686962"/>
      <w:bookmarkEnd w:id="12"/>
      <w:r>
        <w:t>Exposure</w:t>
      </w:r>
      <w:bookmarkEnd w:id="15"/>
    </w:p>
    <w:p w:rsidR="00585344" w:rsidRDefault="00C3307C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400 (3600 - 850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0 (500 - 10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3 - 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3 - 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4 - 1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4 - 1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31%)</w:t>
            </w:r>
          </w:p>
        </w:tc>
      </w:tr>
    </w:tbl>
    <w:p w:rsidR="00585344" w:rsidRDefault="00C3307C">
      <w:pPr>
        <w:pStyle w:val="Overskrift1"/>
      </w:pPr>
      <w:bookmarkStart w:id="16" w:name="efficacy"/>
      <w:bookmarkStart w:id="17" w:name="_Toc60686963"/>
      <w:bookmarkEnd w:id="14"/>
      <w:r>
        <w:t>Efficacy</w:t>
      </w:r>
      <w:bookmarkEnd w:id="17"/>
    </w:p>
    <w:p w:rsidR="00585344" w:rsidRDefault="00C3307C">
      <w:pPr>
        <w:pStyle w:val="Overskrift2"/>
      </w:pPr>
      <w:bookmarkStart w:id="18" w:name="mortality"/>
      <w:bookmarkStart w:id="19" w:name="_Toc60686964"/>
      <w:r>
        <w:t>Mortality</w:t>
      </w:r>
      <w:bookmarkEnd w:id="19"/>
    </w:p>
    <w:p w:rsidR="00585344" w:rsidRDefault="00C3307C">
      <w:pPr>
        <w:pStyle w:val="Overskrift3"/>
      </w:pPr>
      <w:bookmarkStart w:id="20" w:name="descriptives"/>
      <w:bookmarkStart w:id="21" w:name="_Toc60686965"/>
      <w:r>
        <w:t>Descriptives</w:t>
      </w:r>
      <w:bookmarkEnd w:id="21"/>
    </w:p>
    <w:p w:rsidR="00585344" w:rsidRDefault="00C3307C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%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1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%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.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7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%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1</w:t>
            </w:r>
          </w:p>
        </w:tc>
      </w:tr>
    </w:tbl>
    <w:p w:rsidR="00585344" w:rsidRDefault="00C3307C">
      <w:pPr>
        <w:pStyle w:val="Overskrift3"/>
      </w:pPr>
      <w:bookmarkStart w:id="22" w:name="plots"/>
      <w:bookmarkStart w:id="23" w:name="_Toc60686966"/>
      <w:bookmarkEnd w:id="20"/>
      <w:r>
        <w:lastRenderedPageBreak/>
        <w:t>Plots</w:t>
      </w:r>
      <w:bookmarkEnd w:id="23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24" w:name="efficacy-estimates"/>
      <w:bookmarkStart w:id="25" w:name="_Toc60686967"/>
      <w:bookmarkEnd w:id="22"/>
      <w:r>
        <w:t>Efficacy estimates</w:t>
      </w:r>
      <w:bookmarkEnd w:id="25"/>
    </w:p>
    <w:p w:rsidR="00585344" w:rsidRDefault="00C3307C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880"/>
        <w:gridCol w:w="4789"/>
        <w:gridCol w:w="155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7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18 (95% CI 0.44 to 10.8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4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3 (95% CI 0.23 to 4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7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0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7 (95% CI 0.27 to 6.9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0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7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9 (95% CI 0.07 to 3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86</w:t>
            </w:r>
          </w:p>
        </w:tc>
      </w:tr>
    </w:tbl>
    <w:p w:rsidR="00585344" w:rsidRDefault="00C3307C">
      <w:pPr>
        <w:pStyle w:val="Overskrift2"/>
      </w:pPr>
      <w:bookmarkStart w:id="26" w:name="viral-load"/>
      <w:bookmarkStart w:id="27" w:name="_Toc60686968"/>
      <w:bookmarkEnd w:id="18"/>
      <w:bookmarkEnd w:id="24"/>
      <w:r>
        <w:lastRenderedPageBreak/>
        <w:t>Viral load</w:t>
      </w:r>
      <w:bookmarkEnd w:id="27"/>
    </w:p>
    <w:p w:rsidR="00585344" w:rsidRDefault="00C3307C">
      <w:pPr>
        <w:pStyle w:val="Overskrift3"/>
      </w:pPr>
      <w:bookmarkStart w:id="28" w:name="plots-1"/>
      <w:bookmarkStart w:id="29" w:name="_Toc60686969"/>
      <w:r>
        <w:t>Plots</w:t>
      </w:r>
      <w:bookmarkEnd w:id="29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30" w:name="X47d61dfa0c4b8607d90b50ae0f8c31c622eadb3"/>
      <w:bookmarkStart w:id="31" w:name="_Toc60686970"/>
      <w:bookmarkEnd w:id="28"/>
      <w:r>
        <w:t>Marginal probability estimates by treatment group and difference</w:t>
      </w:r>
      <w:bookmarkEnd w:id="31"/>
    </w:p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2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4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34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70</w:t>
            </w:r>
          </w:p>
        </w:tc>
      </w:tr>
    </w:tbl>
    <w:p w:rsidR="00585344" w:rsidRDefault="00C3307C">
      <w:pPr>
        <w:pStyle w:val="Overskrift2"/>
      </w:pPr>
      <w:bookmarkStart w:id="32" w:name="viral-load-subgroup-analyses"/>
      <w:bookmarkStart w:id="33" w:name="_Toc60686971"/>
      <w:bookmarkEnd w:id="26"/>
      <w:bookmarkEnd w:id="30"/>
      <w:r>
        <w:lastRenderedPageBreak/>
        <w:t>Viral load subgroup analyses</w:t>
      </w:r>
      <w:bookmarkEnd w:id="33"/>
    </w:p>
    <w:p w:rsidR="00585344" w:rsidRDefault="00C3307C">
      <w:pPr>
        <w:pStyle w:val="Overskrift3"/>
      </w:pPr>
      <w:bookmarkStart w:id="34" w:name="plots-hydroxychloroquine"/>
      <w:bookmarkStart w:id="35" w:name="_Toc60686972"/>
      <w:r>
        <w:t>Plots, Hydroxychloroquine</w:t>
      </w:r>
      <w:bookmarkEnd w:id="35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36" w:name="X9f341abf974ef188a0789e438f8d2471c4b84ed"/>
      <w:bookmarkStart w:id="37" w:name="_Toc60686973"/>
      <w:bookmarkEnd w:id="34"/>
      <w:r>
        <w:t>Marginal probability estimates by treatment group and diffe</w:t>
      </w:r>
      <w:r>
        <w:t>rence Hydroxychloroquine</w:t>
      </w:r>
      <w:bookmarkEnd w:id="37"/>
    </w:p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 xml:space="preserve">Low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lastRenderedPageBreak/>
              <w:t xml:space="preserve">Upp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lastRenderedPageBreak/>
              <w:t>P-</w:t>
            </w:r>
            <w:r>
              <w:lastRenderedPageBreak/>
              <w:t>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9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5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3"/>
        <w:gridCol w:w="1631"/>
        <w:gridCol w:w="4355"/>
        <w:gridCol w:w="1121"/>
        <w:gridCol w:w="1628"/>
        <w:gridCol w:w="1608"/>
        <w:gridCol w:w="964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8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5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90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3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9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98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lastRenderedPageBreak/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30"/>
        <w:gridCol w:w="1515"/>
        <w:gridCol w:w="4408"/>
        <w:gridCol w:w="1121"/>
        <w:gridCol w:w="1649"/>
        <w:gridCol w:w="1629"/>
        <w:gridCol w:w="968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6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6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6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71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794"/>
        <w:gridCol w:w="2498"/>
        <w:gridCol w:w="3954"/>
        <w:gridCol w:w="1121"/>
        <w:gridCol w:w="1472"/>
        <w:gridCol w:w="1452"/>
        <w:gridCol w:w="92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8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3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62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0"/>
        <w:gridCol w:w="1657"/>
        <w:gridCol w:w="4343"/>
        <w:gridCol w:w="1121"/>
        <w:gridCol w:w="1623"/>
        <w:gridCol w:w="1603"/>
        <w:gridCol w:w="963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4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</w:t>
            </w:r>
            <w:r>
              <w:t xml:space="preserve">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NA</w:t>
            </w:r>
          </w:p>
        </w:tc>
      </w:tr>
    </w:tbl>
    <w:p w:rsidR="00585344" w:rsidRDefault="00C3307C">
      <w:pPr>
        <w:pStyle w:val="Overskrift3"/>
      </w:pPr>
      <w:bookmarkStart w:id="38" w:name="plots-remdesivir"/>
      <w:bookmarkStart w:id="39" w:name="_Toc60686974"/>
      <w:bookmarkEnd w:id="36"/>
      <w:r>
        <w:lastRenderedPageBreak/>
        <w:t>Plots Remdesivir</w:t>
      </w:r>
      <w:bookmarkEnd w:id="39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40" w:name="Xdfd912809168c430761d943b06d9ee4d5576ac8"/>
      <w:bookmarkStart w:id="41" w:name="_Toc60686975"/>
      <w:bookmarkEnd w:id="38"/>
      <w:r>
        <w:t>Marginal probability estimates by treatment group and difference Remdesivir</w:t>
      </w:r>
      <w:bookmarkEnd w:id="41"/>
    </w:p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4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8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1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14"/>
        <w:gridCol w:w="1672"/>
        <w:gridCol w:w="4546"/>
        <w:gridCol w:w="1121"/>
        <w:gridCol w:w="1702"/>
        <w:gridCol w:w="1682"/>
        <w:gridCol w:w="980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8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4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4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30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5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67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41"/>
        <w:gridCol w:w="1545"/>
        <w:gridCol w:w="4599"/>
        <w:gridCol w:w="1121"/>
        <w:gridCol w:w="1723"/>
        <w:gridCol w:w="1703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5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4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97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299"/>
        <w:gridCol w:w="2652"/>
        <w:gridCol w:w="4137"/>
        <w:gridCol w:w="1121"/>
        <w:gridCol w:w="1543"/>
        <w:gridCol w:w="1523"/>
        <w:gridCol w:w="94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4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37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508"/>
        <w:gridCol w:w="1701"/>
        <w:gridCol w:w="4535"/>
        <w:gridCol w:w="1121"/>
        <w:gridCol w:w="1698"/>
        <w:gridCol w:w="1678"/>
        <w:gridCol w:w="97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5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3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7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4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8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02</w:t>
            </w:r>
          </w:p>
        </w:tc>
      </w:tr>
    </w:tbl>
    <w:p w:rsidR="00585344" w:rsidRDefault="00C3307C">
      <w:pPr>
        <w:pStyle w:val="Overskrift2"/>
      </w:pPr>
      <w:bookmarkStart w:id="42" w:name="respiratory-failure-by-po2fio2-ratio"/>
      <w:bookmarkStart w:id="43" w:name="_Toc60686976"/>
      <w:bookmarkEnd w:id="32"/>
      <w:bookmarkEnd w:id="40"/>
      <w:r>
        <w:lastRenderedPageBreak/>
        <w:t>Respiratory failure by pO2/FiO2-ratio</w:t>
      </w:r>
      <w:bookmarkEnd w:id="43"/>
    </w:p>
    <w:p w:rsidR="00585344" w:rsidRDefault="00C3307C">
      <w:pPr>
        <w:pStyle w:val="Overskrift3"/>
      </w:pPr>
      <w:bookmarkStart w:id="44" w:name="plots-2"/>
      <w:bookmarkStart w:id="45" w:name="_Toc60686977"/>
      <w:r>
        <w:t>Plots</w:t>
      </w:r>
      <w:bookmarkEnd w:id="45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46" w:name="Xaabe19c40929888ae59dec2adb34101e2c6d9d0"/>
      <w:bookmarkStart w:id="47" w:name="_Toc60686978"/>
      <w:bookmarkEnd w:id="44"/>
      <w:r>
        <w:t>Marginal probability estimates by treatment group and difference</w:t>
      </w:r>
      <w:bookmarkEnd w:id="47"/>
    </w:p>
    <w:p w:rsidR="00585344" w:rsidRDefault="00C3307C">
      <w:pPr>
        <w:pStyle w:val="TableCaption"/>
      </w:pPr>
      <w:r>
        <w:t>Estimated treatment effect, Hydroxychlo</w:t>
      </w:r>
      <w:r>
        <w:t>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2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7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9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3.5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7.9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9.0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0.1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4.4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5.8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.57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0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6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4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2.50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6.2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8.7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2.8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5.4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60.1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9.36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9.9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50</w:t>
            </w:r>
          </w:p>
        </w:tc>
      </w:tr>
    </w:tbl>
    <w:p w:rsidR="00585344" w:rsidRDefault="00C3307C">
      <w:pPr>
        <w:pStyle w:val="Overskrift2"/>
      </w:pPr>
      <w:bookmarkStart w:id="48" w:name="dichotomous-endpoints"/>
      <w:bookmarkStart w:id="49" w:name="_Toc60686979"/>
      <w:bookmarkEnd w:id="42"/>
      <w:bookmarkEnd w:id="46"/>
      <w:r>
        <w:t>Dichotomous endpoints</w:t>
      </w:r>
      <w:bookmarkEnd w:id="49"/>
    </w:p>
    <w:p w:rsidR="00585344" w:rsidRDefault="00C3307C">
      <w:pPr>
        <w:pStyle w:val="Overskrift3"/>
      </w:pPr>
      <w:bookmarkStart w:id="50" w:name="descriptives-1"/>
      <w:bookmarkStart w:id="51" w:name="_Toc60686980"/>
      <w:r>
        <w:t>Descriptives</w:t>
      </w:r>
      <w:bookmarkEnd w:id="51"/>
    </w:p>
    <w:p w:rsidR="00585344" w:rsidRDefault="00C3307C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7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9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9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WHO disease state progression (censoreda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19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5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5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5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(23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(23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(23.1%)</w:t>
            </w:r>
          </w:p>
        </w:tc>
      </w:tr>
    </w:tbl>
    <w:p w:rsidR="00585344" w:rsidRDefault="00C3307C">
      <w:pPr>
        <w:pStyle w:val="Brdtekst"/>
      </w:pPr>
      <w:r>
        <w:t>Figures are numb</w:t>
      </w:r>
      <w:r>
        <w:t>er of patients with the outcome and percent (%)</w:t>
      </w:r>
    </w:p>
    <w:p w:rsidR="00585344" w:rsidRDefault="00C3307C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7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7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14.3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9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9%)</w:t>
            </w:r>
          </w:p>
        </w:tc>
      </w:tr>
    </w:tbl>
    <w:p w:rsidR="00585344" w:rsidRDefault="00C3307C">
      <w:pPr>
        <w:pStyle w:val="Brdtekst"/>
      </w:pPr>
      <w:r>
        <w:t>Figures are number of patients with the outcome and percent (%)</w:t>
      </w:r>
    </w:p>
    <w:p w:rsidR="00585344" w:rsidRDefault="00C3307C">
      <w:pPr>
        <w:pStyle w:val="Overskrift3"/>
      </w:pPr>
      <w:bookmarkStart w:id="52" w:name="Xf0a23626b903960512f05f797143db4a51bb5e0"/>
      <w:bookmarkStart w:id="53" w:name="_Toc60686981"/>
      <w:bookmarkEnd w:id="50"/>
      <w:r>
        <w:lastRenderedPageBreak/>
        <w:t>Marginal probability estimates by treatment group and difference</w:t>
      </w:r>
      <w:bookmarkEnd w:id="53"/>
    </w:p>
    <w:p w:rsidR="00585344" w:rsidRDefault="00C3307C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ed marginal treatment effect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% (-4.8 to 12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8% (-2.2 to 13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8% (-</w:t>
            </w:r>
            <w:r>
              <w:t>2.2 to 13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3% (-7.7 to 2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3% (-7.7 to 2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3% (-7.7 to 2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% (-4.1 to 2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</w:t>
            </w:r>
            <w:r>
              <w:t>.4% (0.4 to 14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% (-4.1 to 2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% (-4.1 to 20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.1% (-4.4 to 24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.1% (-4.4 to 24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.1% (-4.4 to 24.7)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5631"/>
        <w:gridCol w:w="2523"/>
        <w:gridCol w:w="2180"/>
        <w:gridCol w:w="3886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ed marginal treatment effect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% (-10.1 to 10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2.9% (-10.3 to 4.5</w:t>
            </w:r>
            <w:r>
              <w:t>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% (-7.8 to 11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 xml:space="preserve">14.3% (3.7 to </w:t>
            </w:r>
            <w:r>
              <w:lastRenderedPageBreak/>
              <w:t>2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-8.5% (-23.7 to 6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8.5% (-23.7 to 6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8.5% (-23.7 to 6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dur</w:t>
            </w:r>
            <w:r>
              <w:t>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5% (-8.6 to 13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5% (-8.6 to 13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5% (-8.6 to 13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0.3% (-15.9 to 15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3% (9.1 to 29</w:t>
            </w:r>
            <w:r>
              <w:t>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0.3% (-15.9 to 15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0.3% (-15.9 to 15.4)</w:t>
            </w:r>
          </w:p>
        </w:tc>
      </w:tr>
    </w:tbl>
    <w:p w:rsidR="00585344" w:rsidRDefault="00C3307C">
      <w:pPr>
        <w:pStyle w:val="Overskrift2"/>
      </w:pPr>
      <w:bookmarkStart w:id="54" w:name="inflammatory-laboratory-parameters"/>
      <w:bookmarkStart w:id="55" w:name="_Toc60686982"/>
      <w:bookmarkEnd w:id="48"/>
      <w:bookmarkEnd w:id="52"/>
      <w:r>
        <w:t>Inflammatory laboratory parameters</w:t>
      </w:r>
      <w:bookmarkEnd w:id="55"/>
    </w:p>
    <w:p w:rsidR="00585344" w:rsidRDefault="00C3307C">
      <w:pPr>
        <w:pStyle w:val="Overskrift3"/>
      </w:pPr>
      <w:bookmarkStart w:id="56" w:name="descriptives-2"/>
      <w:bookmarkStart w:id="57" w:name="_Toc60686983"/>
      <w:r>
        <w:t>Descriptives</w:t>
      </w:r>
      <w:bookmarkEnd w:id="57"/>
    </w:p>
    <w:p w:rsidR="00585344" w:rsidRDefault="00C3307C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8.7 (74.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.33 (68.3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.5 [34 - 12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 [47 - 13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.17 (84.0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5.68 (70.5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8 [34.5 - 1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8.5 [52.5 - 14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4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4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.31 (78.6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6.96 (81.4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7.5 [37.75 - 113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.5 [42.75 - 124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4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2.94 (74.9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2.05 (7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 [33 - 12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.5 [44 - 132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3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4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.99 (76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8.54 (80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7 [46 - 13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 [39.5 - 141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3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7.34 (84.3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.36 (65.8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.5 [48.75 - 14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 [36.5 - 140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3.32 (82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3.15 (67.9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8 [25.75 - 13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2 [28 - 115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7.12 (68.3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2.86 (94.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6 [16.5 - 140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1 [20 - 157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2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5.68 (67.2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0.3 (101.3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 [21 - 9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 [29 - 19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6.24 (65.6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8.29 (93.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.5 [16.5 - 102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4.5 [35.5 - 17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9.63 (53.4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.83 (93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 [12 - 6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7 [23.25 - 144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.3 (97.2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.88 (85.0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.5 [7.55 - 11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5.5 [26.25 - 110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4.51 (74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.75 (85.9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2 [11 - 15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1 [18.25 - 79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9.43 (92.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.11 (65.8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1 [35 - 18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[14 - 9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7.33 (127.3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.17 (28.5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 [15.85 - 231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.5 [13.25 - 46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6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183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.54 (74.8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0.47 (64.3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2 [33 - 14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 [39.75 - 139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4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.65 (74.1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2.89 (65.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4 [38 - 12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9 [46.5 - 128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3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7.71 (69.4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8.57 (72.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.5 [35.5 - 11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 [30 - 12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4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3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.23 (72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8.64 (72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4 [31.5 - 137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6 [23.75 - 81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3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.7 (82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.4 (84.0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5.5 [44.5 - 123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8 [22 - 89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.7 (82.8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.37 (89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6 [31.25 - 108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[15 - 8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7.88 (85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0.9 (85.4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5.5 [25.5 - 126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2 [14.5 - 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.38 (66.4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.79 (66.0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7.5 [26.75 - 13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 [12 - 4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.13 (74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.86 (66.2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5 [32 - 89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 [14 - 9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1.37 (76.9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2.07 (55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 [22.75 - 95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[7 - 3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98 (67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.27 (50.5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 [17.5 - 7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[6 - 2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3.04 (118.5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.82 (46.3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3.5 [12.5 - 80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[5 - 7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5.4 (212.9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.79 (59.4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7 [34.25 - 110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[5 - 10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6.01 (109.5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9.86 (95.6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8.5 [16 - 93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2 [41.5 - 166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.77 (87.7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.42 (84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.5 [13.5 - 36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95 [4.98 - 57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6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51"/>
        <w:gridCol w:w="3220"/>
        <w:gridCol w:w="3532"/>
        <w:gridCol w:w="381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2.58 (629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4.45 (773.0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1.5 [320.75 - 991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26 [295 - 129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4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4.03 (622.0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27.07 (740.5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7.5 [408.75 - 109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18.5 [429 - 1416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/ 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/ 3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0.51 (513.7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1.55 (797.6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3 [403.5 - 1104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 xml:space="preserve">789.5 </w:t>
            </w:r>
            <w:r>
              <w:t>[272.5 - 1235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4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13.23 (739.0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81.88 (825.1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6 [440.5 - 136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3 [420.75 - 1426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3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74.5 (1244.3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41.12 (856.2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1 [495.75 - 1811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88.5 [461.5 - 159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46.7 (766.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64.4 (708.7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91.5 [475 - 164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17 [804 - 145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44.04 (921.5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23.5 (519.6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6 [468.5 - 162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9 [712.5 - 125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73.6 (778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51.77 (959.3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9.5 [508 - 1466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51.5 [788.75 - 1452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20.93 (663.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79.2 (1144.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58.5 [301 - 103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5 [666.5 - 1452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82.87 (678.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3.62 (673.4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62 [492 - 112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1 [531 - 125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7.1 (5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40.36 (654.2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7.5 [309.25 - 985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9 [793.5 - 146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9.4 (334.5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69.75 (1042.6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7 [300 - 766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69.5 [1146.75 - 2792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27 (526.6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15 (1167.0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18 [107.5 - 69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0.5 [676.25 - 229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77.29 (316.1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33.67 (774.9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51 [284 - 72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64 [665 - 1160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7.2 (267.0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75 (529.0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92 [141 - 58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02 [713.5 - 1363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4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20.65 (722.4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52.26 (3597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9 [317.75 - 1076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4.5 [343.25 - 1262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/ 4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3.06 (692.7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77.77 (3604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1 [409 - 111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01.5 [440.5 - 1729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8.08 (668.3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19.66 (1994.6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42 [437.5 - 1133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38.5 [500.25 - 1636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3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04.46 (938.0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23.79 (979.9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2 [596 - 159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80.5 [433 - 130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2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85.43 (1495.0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86.7 (901.3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85 [648.5 - 1927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30.5 [849.25 - 1707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2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15.82 (1104.1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68.93 (756.4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51 [517.5 - 133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19.5 [782.5 - 1841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63.89 (1260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59.69 (546.3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4.5 [578.5 - 1555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36.5 [463.5 - 115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70.36 (836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5 (425.3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29 [644 - 183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1.5 [597 - 1368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62 (783.7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36.2 (405.7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17 [499.5 - 1218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2 [754.75 - 1167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65.13 (703.1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12.8 (490.1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76 [501.5 - 141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6.5 [503 - 1250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4.08 (544.7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54.75 (613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70.5 [516.5 - 1223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11.5 [669.5 - 120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41.92 (456.8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61.63 (775.4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61.5 [324.5 - 87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06 [621.25 - 993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8 (293.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16.83 (308.8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39 [603 - 66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84.5 [752 - 1007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8.43 (422.0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66.83 (66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49 [404.5 - 683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91 [431 - 1449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9.89 (451.0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96 (638.0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83 [376 - 63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98 [396 - 75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95"/>
        <w:gridCol w:w="3259"/>
        <w:gridCol w:w="3403"/>
        <w:gridCol w:w="3863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7.36 (110.8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7.77 (125.7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1.5 [199.75 - 324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7 [234.5 - 360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6.48 (93.2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6.82 (123.3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7 [226 - 312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3 [233 - 34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/ 3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4.74 (97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3.03 (118.1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2.5 [227.5 - 332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8 [241.5 - 37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3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1 (103.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6.38 (130.7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4 [261 - 34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5 [239.75 - 438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3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4.38 (112.7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7.65 (125.6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4.5 [245.25 - 35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3.5 [267.5 - 458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3.5 (120.2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8.17 (110.9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2 [259 - 354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9 [280.5 - 38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0.91 (88.9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8.76 (120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0 [234.5 - 283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9 [271 - 37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1.8 (73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6.8 (85.9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6.5 [226.75 - 288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1 [234 - 35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9.29 (104.0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4 (50.5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8.5 [228.5 - 311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4 [289 - 34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5.25 (138.6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6.75 (75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9.5 [213 - 290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0 [284.75 - 366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6.73 (92.9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8.1 (65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5 [200.5 - 29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4.5 [252 - 35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9.38 (63.5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3.25 (73.7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4.5 [173 - 260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2.5 [290.75 - 3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0.13 (99.2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0.17 (89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1.5 [203.5 - 270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6 [276.25 - 36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0.83 (56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8.72 (85.0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9 [148.75 - 213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2 [241 - 32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0.17 (9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7.75 (70.6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6 [141.25 - 227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0 [325.75 - 37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4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0.71 (100.5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4.51 (155.8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8.5 [195.25 - 35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4 [234 - 400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4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6.04 (85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67.81 (180.2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7 [227.5 - 330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3 [230 - 48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/ 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6.94 (125.0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9.73 (163.5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0 [229 - 33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1 [214.5 - 429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/ 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5.25 (128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72.58 (210.6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0 [229 - 389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0 [225.25 - 428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5.92 (126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3.43 (221.7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6 [239 - 420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7.5 [279 - 49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2.44 (144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4.22 (157.1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5 [231 - 37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84.5 [287.25 - 502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6.61 (136.4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3 (127.9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9.5 [206.5 - 316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1 [276 - 37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2.1 (106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06.79 (140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6 [226 - 36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9 [198.5 - 385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3.37 (126.3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8.13 (105.5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5 [229.5 - 40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14.5 [251.5 - 424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1.79 (159.9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4.14 (108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5.5 [227.5 - 401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9 [231.5 - 41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3 (117.7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2.29 (122.9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8.5 [204 - 37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5 [222.5 - 40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7.31 (99.9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7.83 (135.5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69 [179 - 30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7 [159.25 - 37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60.14 (75.7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3.5 (105.1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91 [219 - 308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85.5 [192.75 - 36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8.17 (42.0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39.5 (144.3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3 [174 - 22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66 [297.75 - 407.7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9.89 (67.5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0.2 (143.6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7 [147 - 23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5 [158 - 28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5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6 (0.9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85 - 1.4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7 - 1.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5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8 (0.5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6 (0.3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8 - 1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3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(0.6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(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9 - 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9 - 1.4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4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1 (0.5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3 (0.3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9 - 1.5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8 - 1.4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3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2 (0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5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7 - 1.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8 - 1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2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4 (0.5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4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8 - 1.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9 - 1.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9 (0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5 (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[0.95 - 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5 [1.1 - 1.4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4 (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1.2 - 1.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1 - 1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6 (0.8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[1.2 - 1.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5 [0.9 - 2.1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9 (0.6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7 (0.6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1 - 1.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1.1 - 1.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6 (0.6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78 (0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[1.25 - 1.9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 [1.4 - 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7 (0.7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8 (0.8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[1.1 - 1.7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7 [1.1 - 1.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4 (0.7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68 (1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[0.88 - 2.0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05 [2.45 - 3.2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9 (0.6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23 (0.6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 [1.1 - 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1 [1.88 - 2.4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5 (0.6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82 (0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0.9 - 1.7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[1.4 - 1.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lastRenderedPageBreak/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6 (0.5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5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[0.8 - 1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88 - 1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4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(0.6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75 - 1.4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7 - 1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/ 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(0.5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5 (0.5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5 [1 - 1.7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0.9 - 1.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2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(0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7 (0.7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0.9 - 1.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9 - 1.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2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2 (0.5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4 (0.9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[0.88 - 1.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6 - 1.5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1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4 (0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6 (1.0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[0.93 - 1.8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0.75 - 2.2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3 (0.5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6 (1.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[1 - 1.8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5 [0.7 - 1.9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6 (0.6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9 (0.5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 [1.3 - 1.9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[1.1 - 1.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9 (0.6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11 (2.3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5 [1.33 - 1.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5 [1.15 - 1.9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8 (0.7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2 (0.7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5 [1.25 - 1.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 [0.8 - 1.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82 (0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5 (0.7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75 [1.58 - 2.0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[0.7 - 1.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8 (0.5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6 (0.6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85 [1.55 - 2.0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5 [0.93 - 1.9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8 (1.0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1 (1.0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 [1.1 - 2.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5 [1.05 - 2.0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83 (1.0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7 (0.6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[1.05 - 2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5 [0.8 - 1.6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51 (0.7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94 (1.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 [0.95 - 2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.3 [0.6 - 2.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4 (2.5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19 (2.8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1 [2.8 - 6.3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 [3.03 - 6.8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5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67 (2.3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77 (2.7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[3 - 5.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9 [2.9 - 6.0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3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48 (2.4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2 (2.5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65 [2.78 - 5.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5 [3.2 - 6.5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4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4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8 (2.8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6 (2.7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8 [3.1 - 6.9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 [3.13 - 6.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3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52 (2.2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8 (2.5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7 [3.05 - 5.5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 [3.9 - 5.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2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05 (2.4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08 (2.0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6 [3.4 - 6.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 [3.85 - 6.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2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06 (2.6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8 (2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5 [3.5 - 6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65 [3.85 - 6.3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2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12 (2.5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59 (2.2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9 [2.9 - 7.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 [4.3 - 6.9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87 (3.1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68 (1.8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7 [4.1 - 7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45 [4.2 - 7.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3 (2.0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22 (2.1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 [2.7 - 5.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3 [4.4 - 7.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78 (3.6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66 (1.6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4 [3.65 - 6.0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 [4.85 - 6.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9 (3.6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8 (2.1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 [4.25 - 6.5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1 [5.4 - 7.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18 (3.4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04 (2.4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5 [4.88 - 8.5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3 [6.1 - 7.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77 (5.2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9 (3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5 [4.8 - 10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 [4.8 - 5.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92 (4.0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98 (3.3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95 [4.7 - 7.7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4 [5.5 - 1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(2.9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02 (3.1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5 [2.9 - 6.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3 [2.7 - 6.8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3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93 (4.8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95 (2.8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3 [3.3 - 6.4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8 [2.95 - 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/ 2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3 (4.0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61 (3.5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1 [2.65 - 7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 [3 - 7.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2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75 (4.1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69 (2.4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.85 [3.03 - 8.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2 [3.25 - 5.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2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28 (5.3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3 (2.9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05 [3.18 - 8.4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75 [3.15 - 6.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/ 1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66 (4.4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18 (2.1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5 [3.75 - 8.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[4.13 - 6.0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65 (4.2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68 (3.8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05 [4.13 - 7.2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35 [4.5 - 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05 (3.8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(3.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85 [4.53 - 8.9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.8 [3.8 - 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1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15 (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94 (3.2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55 [5.35 - 11.3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 [3.95 - 6.8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71 (3.5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09 (4.6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55 [5.33 - 10.0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9 [4.6 - 9.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2 (3.7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9 (4.4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25 [5.6 - 10.6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2 [4.2 - 9.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26 (4.0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88 (2.4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7 [4.2 - 9.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55 [5.08 - 9.2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.82 (3.1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33 (4.5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.3 [7.9 - 1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.95 [5.58 - 1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.43 (5.0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8 (2.8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.2 [7.6 - 12.1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55 [6.95 - 1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.3 (3.8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68 (2.7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.8 [6.5 - 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.2 [3.3 - 7.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/ 5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1 (0.2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4 (0.2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2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/ 3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6 (1.0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75 (5.0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2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[0.11 - 0.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5 / 1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4 / 1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7 (1.0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42 (5.5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8 [0.1 - 0.4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 / 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/ 2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1 (0.4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4 (4.0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2 [0.1 - 0.2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/ 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6 / 1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3 (0.4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8 (2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[0.1 - 0.3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/ 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6 / 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6 (0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1 (1.0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2 [0.1 - 0.46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[0.11 - 0.2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9 / 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6 (0.9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1 (0.6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1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5 (0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7 [0.1 - 0.2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(0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18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2 (0.5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7 (0.2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4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9 (0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3 (0.1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09 - 0.1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3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1 (2.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 (0.2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35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 [0.3 - 0.55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3 (0.6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7 (0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06 - 0.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5 [0.1 - 0.2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8 (0.1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6 (0.4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3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08 (0.0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5 (0.2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08 [0.07 - 0.0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2 - 0.3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3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4 (0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78 (2.2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3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4 (0.4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8 (3.2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5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1 / 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2 / 1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3 (0.4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3 (2.1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[0.1 - 0.5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7 / 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1 / 2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2 (0.4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(0.1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/ 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 / 2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7 (3.4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84 (1.08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4 [0.1 - 0.2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3 [0.16 - 1.0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4 / 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2 (3.4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4 (0.6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4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4 [0.12 - 0.77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5 / 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 / 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6 (2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5 (0.24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3 / 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8 (0.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4 (0.2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34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/ 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/ 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5 (0.9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(0.1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7 [0.12 - 0.3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2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4 (0.7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9 (0.13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6 [0.1 - 0.5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/ 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6 (0.5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8 (0.0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2 [0.1 - 0.28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 [0.1 - 0.22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94 (1.9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7 (0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[0.1 - 0.3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19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9 (0.5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1 (0.0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1 [0.1 - 0.63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 [0.1 - 0.11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 / 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3 (0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58 (1.0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6 [0.1 - 0.34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13 [0.1 - 0.16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/ 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3 (0.1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83 (1.0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23 [0.16 - 0.29]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0.41 [0.11 - 1.13]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/ 4</w:t>
            </w:r>
          </w:p>
        </w:tc>
      </w:tr>
    </w:tbl>
    <w:p w:rsidR="00585344" w:rsidRDefault="00C3307C">
      <w:pPr>
        <w:pStyle w:val="Overskrift3"/>
      </w:pPr>
      <w:bookmarkStart w:id="58" w:name="plots-3"/>
      <w:bookmarkStart w:id="59" w:name="_Toc60686984"/>
      <w:bookmarkEnd w:id="56"/>
      <w:r>
        <w:lastRenderedPageBreak/>
        <w:t>Plots</w:t>
      </w:r>
      <w:bookmarkEnd w:id="59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60" w:name="efficacy-estimates-1"/>
      <w:bookmarkStart w:id="61" w:name="_Toc60686985"/>
      <w:bookmarkEnd w:id="58"/>
      <w:r>
        <w:t>Efficacy estimates</w:t>
      </w:r>
      <w:bookmarkEnd w:id="61"/>
    </w:p>
    <w:p w:rsidR="00585344" w:rsidRDefault="00C3307C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0.3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4.6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6.15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8.2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2.2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4.2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6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47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4.7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7.6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1.79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3.9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9.90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8.0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0.7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1.5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0.0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10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6.5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.8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5.5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22.1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8.8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4.3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2.0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.3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66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6.0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6.1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5.98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5.9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5.65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6.2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0.15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0.9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9.3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4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5.6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5.2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6.1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7.4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0.9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5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3.9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62.0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.8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93.8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68.3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019.2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954.7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680.44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228.9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60.88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64.66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86.44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33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6.9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.38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7.20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63.2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95.0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1.37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80.1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18.1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42.1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894.1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639.44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148.95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863.89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83.5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144.2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0.31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77.6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17.0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64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.3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4.70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01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3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.2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8.7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.8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3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.93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8.7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39.4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15.6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63.26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50.16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24.3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76.00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0.72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24.29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5.7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48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2.9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3.5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5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0.1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4.3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.9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0.4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5.7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5.19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52.6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24.57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80.63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29.2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99.4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59.04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23.36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63.9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7.2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59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05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53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2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2.3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447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9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95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7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03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.3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75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17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.4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94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90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793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858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7.10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99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8.22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5.48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4.48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1.6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30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5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82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600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  <w:jc w:val="right"/>
            </w:pPr>
            <w:r>
              <w:t>P-value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7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4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00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  <w:jc w:val="right"/>
            </w:pPr>
            <w:r>
              <w:t>0.106</w:t>
            </w:r>
          </w:p>
        </w:tc>
      </w:tr>
    </w:tbl>
    <w:p w:rsidR="00585344" w:rsidRDefault="00C3307C">
      <w:pPr>
        <w:pStyle w:val="Overskrift2"/>
      </w:pPr>
      <w:bookmarkStart w:id="62" w:name="sars-cov2-antibodies-at-day-90"/>
      <w:bookmarkStart w:id="63" w:name="_Toc60686986"/>
      <w:bookmarkEnd w:id="54"/>
      <w:bookmarkEnd w:id="60"/>
      <w:r>
        <w:t>SARS-CoV2 antibodies at day 90</w:t>
      </w:r>
      <w:bookmarkEnd w:id="63"/>
    </w:p>
    <w:p w:rsidR="00585344" w:rsidRDefault="00C3307C">
      <w:pPr>
        <w:pStyle w:val="Overskrift3"/>
      </w:pPr>
      <w:bookmarkStart w:id="64" w:name="descriptives-3"/>
      <w:bookmarkStart w:id="65" w:name="_Toc60686987"/>
      <w:r>
        <w:t>Descriptives</w:t>
      </w:r>
      <w:bookmarkEnd w:id="65"/>
    </w:p>
    <w:p w:rsidR="00585344" w:rsidRDefault="00C3307C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.1 (48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1.7 (37.3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3.6 (19.5 - 89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3.9 (32.8 - 97.9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.6 (1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.7 (9.6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.8 (8 - 28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.3 (12 - 25.1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(0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3 (0.66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1 (0.93 - 1.6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2 (0.69 - 1.79)</w:t>
            </w:r>
          </w:p>
        </w:tc>
      </w:tr>
    </w:tbl>
    <w:p w:rsidR="00585344" w:rsidRDefault="00585344"/>
    <w:p w:rsidR="00585344" w:rsidRDefault="00C3307C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Receptor-bindind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.9 (4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8.4 (39.2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9.1 (31.3 - 91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52.9 (10.2 - 78.6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.7 (11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.9 (12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11.3 - 26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.2 (4.6 - 2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9 (0.5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7 (0.68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19 (0.75 - 1.4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3 (0.4 - 1.43)</w:t>
            </w:r>
          </w:p>
        </w:tc>
      </w:tr>
    </w:tbl>
    <w:p w:rsidR="00585344" w:rsidRDefault="00C3307C">
      <w:pPr>
        <w:pStyle w:val="Overskrift3"/>
      </w:pPr>
      <w:bookmarkStart w:id="66" w:name="Xdae1a80bd667f85836598ea34243a9026720d63"/>
      <w:bookmarkStart w:id="67" w:name="_Toc60686988"/>
      <w:bookmarkEnd w:id="64"/>
      <w:r>
        <w:t>Marginal probability estimates by treatment group and difference</w:t>
      </w:r>
      <w:bookmarkEnd w:id="67"/>
    </w:p>
    <w:p w:rsidR="00585344" w:rsidRDefault="00C3307C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Estimated marginal treatment effect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0.1 (48.4 to 71.7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1.7 (49.2 to 74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6 (-15.5 to 18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7.6 (14.6 to 20.5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.7 (15.6 to 21.9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 (-3.1 to 5.5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3 (1.13 to 1.48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23 (1.04 to 1.41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0.08 (-0.33 to 0.18)</w:t>
            </w:r>
          </w:p>
        </w:tc>
      </w:tr>
    </w:tbl>
    <w:p w:rsidR="00585344" w:rsidRDefault="00C3307C">
      <w:pPr>
        <w:pStyle w:val="Brdtekst"/>
      </w:pPr>
      <w:r>
        <w:t>Estimates are presented with 95% confidence limits</w:t>
      </w:r>
    </w:p>
    <w:p w:rsidR="00585344" w:rsidRDefault="00C3307C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 xml:space="preserve">Estimated </w:t>
            </w:r>
            <w:r>
              <w:t>marginal treatment effect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65.9 (51.7 to 80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8.4 (32.5 to 64.2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17.5 (-38.8 to 3.7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8.7 (14.7 to 22.6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.9 (10.5 to 19.4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3.7 (-9.6 to 2.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9 (0.89 to 1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.07 (0.84 to 1.3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-0.03 (-0.33 to 0.28)</w:t>
            </w:r>
          </w:p>
        </w:tc>
      </w:tr>
    </w:tbl>
    <w:p w:rsidR="00585344" w:rsidRDefault="00C3307C">
      <w:pPr>
        <w:pStyle w:val="Brdtekst"/>
      </w:pPr>
      <w:r>
        <w:t>Estimates are presented with 95% confidence limits</w:t>
      </w:r>
    </w:p>
    <w:p w:rsidR="00585344" w:rsidRDefault="00C3307C">
      <w:pPr>
        <w:pStyle w:val="Overskrift2"/>
      </w:pPr>
      <w:bookmarkStart w:id="68" w:name="time-to-last-discharge"/>
      <w:bookmarkStart w:id="69" w:name="_Toc60686989"/>
      <w:bookmarkEnd w:id="62"/>
      <w:bookmarkEnd w:id="66"/>
      <w:r>
        <w:lastRenderedPageBreak/>
        <w:t>Time to last discharge</w:t>
      </w:r>
      <w:bookmarkEnd w:id="69"/>
    </w:p>
    <w:p w:rsidR="00585344" w:rsidRDefault="00C3307C">
      <w:pPr>
        <w:pStyle w:val="Overskrift3"/>
      </w:pPr>
      <w:bookmarkStart w:id="70" w:name="hcq"/>
      <w:bookmarkStart w:id="71" w:name="_Toc60686990"/>
      <w:r>
        <w:t>HCQ</w:t>
      </w:r>
      <w:bookmarkEnd w:id="71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3"/>
      </w:pPr>
      <w:bookmarkStart w:id="72" w:name="remdesivir"/>
      <w:bookmarkStart w:id="73" w:name="_Toc60686991"/>
      <w:bookmarkEnd w:id="70"/>
      <w:r>
        <w:lastRenderedPageBreak/>
        <w:t>Remdesivir</w:t>
      </w:r>
      <w:bookmarkEnd w:id="73"/>
    </w:p>
    <w:p w:rsidR="00585344" w:rsidRDefault="00C33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344" w:rsidRDefault="00C3307C">
      <w:pPr>
        <w:pStyle w:val="Overskrift1"/>
      </w:pPr>
      <w:bookmarkStart w:id="74" w:name="adverse-events"/>
      <w:bookmarkStart w:id="75" w:name="_Toc60686992"/>
      <w:bookmarkEnd w:id="16"/>
      <w:bookmarkEnd w:id="68"/>
      <w:bookmarkEnd w:id="72"/>
      <w:r>
        <w:lastRenderedPageBreak/>
        <w:t>Adverse Events</w:t>
      </w:r>
      <w:bookmarkEnd w:id="75"/>
    </w:p>
    <w:p w:rsidR="00585344" w:rsidRDefault="00C3307C">
      <w:pPr>
        <w:pStyle w:val="Overskrift2"/>
      </w:pPr>
      <w:bookmarkStart w:id="76" w:name="ae-summary"/>
      <w:bookmarkStart w:id="77" w:name="_Toc60686993"/>
      <w:r>
        <w:t>AE Summary</w:t>
      </w:r>
      <w:bookmarkEnd w:id="77"/>
    </w:p>
    <w:p w:rsidR="00585344" w:rsidRDefault="00C3307C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3] 22 (2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4] 20 (38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6] 16 (38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2 (25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0 (38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6 (38.1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4 (26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1 (26.2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4 (9.5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0] 13 (14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2] 10 (23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10 (23.8%)</w:t>
            </w:r>
          </w:p>
        </w:tc>
      </w:tr>
    </w:tbl>
    <w:p w:rsidR="00585344" w:rsidRDefault="00C3307C">
      <w:pPr>
        <w:pStyle w:val="Brdtekst"/>
      </w:pPr>
      <w:r>
        <w:t>The numbers are [Number of events] Number of patients (percentage of patients), or Number of patients (percentage of patients)</w:t>
      </w:r>
    </w:p>
    <w:p w:rsidR="00585344" w:rsidRDefault="00C3307C">
      <w:pPr>
        <w:pStyle w:val="Overskrift2"/>
      </w:pPr>
      <w:bookmarkStart w:id="78" w:name="by-system-organ-class-and-preferred-term"/>
      <w:bookmarkStart w:id="79" w:name="_Toc60686994"/>
      <w:bookmarkEnd w:id="76"/>
      <w:r>
        <w:t>By System Organ Class and Preferred Term</w:t>
      </w:r>
      <w:bookmarkEnd w:id="79"/>
    </w:p>
    <w:p w:rsidR="00585344" w:rsidRDefault="00C3307C">
      <w:pPr>
        <w:pStyle w:val="TableCaption"/>
      </w:pPr>
      <w:r>
        <w:t>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250"/>
        <w:gridCol w:w="3584"/>
        <w:gridCol w:w="1363"/>
        <w:gridCol w:w="1726"/>
        <w:gridCol w:w="2297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3 (7.1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5] 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0] 6 (11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4 (9.5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0] 8 (9.2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8] 6 (14.3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</w:tbl>
    <w:p w:rsidR="00585344" w:rsidRDefault="00C3307C">
      <w:pPr>
        <w:pStyle w:val="Overskrift2"/>
      </w:pPr>
      <w:bookmarkStart w:id="80" w:name="serious-adverse-events"/>
      <w:bookmarkStart w:id="81" w:name="_Toc60686995"/>
      <w:bookmarkEnd w:id="78"/>
      <w:r>
        <w:t>Serious Adverse Events</w:t>
      </w:r>
      <w:bookmarkEnd w:id="81"/>
    </w:p>
    <w:p w:rsidR="00585344" w:rsidRDefault="00C3307C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37"/>
        <w:gridCol w:w="3529"/>
        <w:gridCol w:w="1288"/>
        <w:gridCol w:w="1744"/>
        <w:gridCol w:w="2322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OC + Remdesivir (N=42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4.8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8] 6 (6.9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7] 5 (11.9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585344" w:rsidRDefault="00585344"/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3] 2 (4.8%)</w:t>
            </w:r>
          </w:p>
        </w:tc>
      </w:tr>
    </w:tbl>
    <w:p w:rsidR="00585344" w:rsidRDefault="00C3307C">
      <w:pPr>
        <w:pStyle w:val="Overskrift2"/>
      </w:pPr>
      <w:bookmarkStart w:id="82" w:name="Xfa05552548931d6a871505c8d2314bc661ad4f9"/>
      <w:bookmarkStart w:id="83" w:name="_Toc60686996"/>
      <w:bookmarkEnd w:id="80"/>
      <w:r>
        <w:t>Suspected Unexpected Serious Adverse Reaction</w:t>
      </w:r>
      <w:bookmarkEnd w:id="83"/>
    </w:p>
    <w:p w:rsidR="00585344" w:rsidRDefault="00C3307C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039"/>
      </w:tblGrid>
      <w:tr w:rsidR="005853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85344" w:rsidRDefault="00C3307C">
            <w:pPr>
              <w:pStyle w:val="Compact"/>
            </w:pPr>
            <w:r>
              <w:t>Remdesivir + SOC</w:t>
            </w:r>
          </w:p>
        </w:tc>
      </w:tr>
      <w:tr w:rsidR="00585344">
        <w:tc>
          <w:tcPr>
            <w:tcW w:w="0" w:type="auto"/>
          </w:tcPr>
          <w:p w:rsidR="00585344" w:rsidRDefault="00C3307C">
            <w:pPr>
              <w:pStyle w:val="Compact"/>
            </w:pPr>
            <w:r>
              <w:lastRenderedPageBreak/>
              <w:t>Gastrointestinal disorders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  <w:tr w:rsidR="00585344">
        <w:tc>
          <w:tcPr>
            <w:tcW w:w="0" w:type="auto"/>
          </w:tcPr>
          <w:p w:rsidR="00585344" w:rsidRDefault="00585344"/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585344" w:rsidRDefault="00C3307C">
            <w:pPr>
              <w:pStyle w:val="Compact"/>
            </w:pPr>
            <w:r>
              <w:t>[1] 1 (2.4%)</w:t>
            </w:r>
          </w:p>
        </w:tc>
      </w:tr>
    </w:tbl>
    <w:p w:rsidR="00585344" w:rsidRDefault="00C3307C">
      <w:pPr>
        <w:pStyle w:val="Brdtekst"/>
      </w:pPr>
      <w:r>
        <w:t>END</w:t>
      </w:r>
      <w:bookmarkEnd w:id="74"/>
      <w:bookmarkEnd w:id="82"/>
    </w:p>
    <w:sectPr w:rsidR="00585344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3307C" w:rsidRDefault="00C3307C">
      <w:pPr>
        <w:spacing w:after="0"/>
      </w:pPr>
      <w:r>
        <w:separator/>
      </w:r>
    </w:p>
  </w:endnote>
  <w:endnote w:type="continuationSeparator" w:id="0">
    <w:p w:rsidR="00C3307C" w:rsidRDefault="00C33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3307C" w:rsidRDefault="00C3307C">
      <w:r>
        <w:separator/>
      </w:r>
    </w:p>
  </w:footnote>
  <w:footnote w:type="continuationSeparator" w:id="0">
    <w:p w:rsidR="00C3307C" w:rsidRDefault="00C33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5344"/>
    <w:rsid w:val="00590D07"/>
    <w:rsid w:val="00784D58"/>
    <w:rsid w:val="008D6863"/>
    <w:rsid w:val="00B86B75"/>
    <w:rsid w:val="00BC48D5"/>
    <w:rsid w:val="00C3307C"/>
    <w:rsid w:val="00C36279"/>
    <w:rsid w:val="00E315A3"/>
    <w:rsid w:val="00F921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5A87CED-E6AA-C64A-A2D2-09E694F85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F921AF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F921AF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F921A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3</Pages>
  <Words>12740</Words>
  <Characters>67524</Characters>
  <Application>Microsoft Office Word</Application>
  <DocSecurity>0</DocSecurity>
  <Lines>562</Lines>
  <Paragraphs>160</Paragraphs>
  <ScaleCrop>false</ScaleCrop>
  <Company/>
  <LinksUpToDate>false</LinksUpToDate>
  <CharactersWithSpaces>8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1-01-04T20:08:00Z</dcterms:created>
  <dcterms:modified xsi:type="dcterms:W3CDTF">2021-01-05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